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F9F15" w14:textId="2A991711" w:rsidR="00336F11" w:rsidRDefault="00C943AD" w:rsidP="009515AD">
      <w:pPr>
        <w:jc w:val="center"/>
        <w:rPr>
          <w:noProof/>
        </w:rPr>
      </w:pPr>
      <w:r w:rsidRPr="00C943AD">
        <w:rPr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FDE4D7" wp14:editId="56B2B010">
                <wp:simplePos x="0" y="0"/>
                <wp:positionH relativeFrom="column">
                  <wp:posOffset>904875</wp:posOffset>
                </wp:positionH>
                <wp:positionV relativeFrom="paragraph">
                  <wp:posOffset>104140</wp:posOffset>
                </wp:positionV>
                <wp:extent cx="6638925" cy="36893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5585FC35-CB97-4DE5-9719-9FAB82FE6F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892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0149FC" w14:textId="462E93C9" w:rsidR="00C943AD" w:rsidRDefault="00B5718C" w:rsidP="00C943AD">
                            <w:pPr>
                              <w:rPr>
                                <w:rFonts w:ascii="Calibri" w:eastAsia="Calibri" w:hAnsi="Calibri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GENERAL</w:t>
                            </w:r>
                            <w:r w:rsidR="00C943AD">
                              <w:rPr>
                                <w:rFonts w:ascii="Calibri" w:eastAsia="Calibri" w:hAnsi="Calibri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MEMBERSHIP QUESTIONNAIRE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0FDE4D7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71.25pt;margin-top:8.2pt;width:522.75pt;height:29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" filled="f" stroked="f">
                <v:textbox style="mso-fit-shape-to-text:t">
                  <w:txbxContent>
                    <w:p w14:paraId="670149FC" w14:textId="462E93C9" w:rsidR="00C943AD" w:rsidRDefault="00B5718C" w:rsidP="00C943AD">
                      <w:pPr>
                        <w:rPr>
                          <w:rFonts w:ascii="Calibri" w:eastAsia="Calibri" w:hAnsi="Calibri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Calibri" w:eastAsia="Calibri" w:hAnsi="Calibri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</w:rPr>
                        <w:t>GENERAL</w:t>
                      </w:r>
                      <w:r w:rsidR="00C943AD">
                        <w:rPr>
                          <w:rFonts w:ascii="Calibri" w:eastAsia="Calibri" w:hAnsi="Calibri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MEMBERSHIP QUESTIONNAIRE</w:t>
                      </w:r>
                    </w:p>
                  </w:txbxContent>
                </v:textbox>
              </v:shape>
            </w:pict>
          </mc:Fallback>
        </mc:AlternateContent>
      </w:r>
    </w:p>
    <w:p w14:paraId="286F02A4" w14:textId="77777777" w:rsidR="001552D7" w:rsidRDefault="001552D7" w:rsidP="4F4EB373"/>
    <w:p w14:paraId="31F1EDA0" w14:textId="557C9BBA" w:rsidR="009515AD" w:rsidRDefault="009515AD" w:rsidP="4F4EB373">
      <w:pPr>
        <w:rPr>
          <w:sz w:val="8"/>
          <w:szCs w:val="8"/>
        </w:rPr>
      </w:pPr>
      <w:r>
        <w:t>Company Name and Address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43"/>
      </w:tblGrid>
      <w:tr w:rsidR="009515AD" w14:paraId="07DC73C8" w14:textId="77777777" w:rsidTr="78C08E56">
        <w:trPr>
          <w:trHeight w:val="966"/>
        </w:trPr>
        <w:tc>
          <w:tcPr>
            <w:tcW w:w="9343" w:type="dxa"/>
            <w:shd w:val="clear" w:color="auto" w:fill="F2F2F2" w:themeFill="background1" w:themeFillShade="F2"/>
          </w:tcPr>
          <w:p w14:paraId="0B50D76C" w14:textId="111F2372" w:rsidR="009515AD" w:rsidRPr="009515AD" w:rsidRDefault="009515AD" w:rsidP="78C08E56">
            <w:pPr>
              <w:rPr>
                <w:i/>
                <w:iCs/>
                <w:color w:val="000000" w:themeColor="text1"/>
              </w:rPr>
            </w:pPr>
            <w:bookmarkStart w:id="0" w:name="_Hlk43274044"/>
            <w:r w:rsidRPr="78C08E56">
              <w:rPr>
                <w:i/>
                <w:iCs/>
                <w:color w:val="000000" w:themeColor="text1"/>
              </w:rPr>
              <w:t>(please fill in the legal entity, that intends to become a</w:t>
            </w:r>
            <w:r w:rsidR="00FB6C9C">
              <w:rPr>
                <w:i/>
                <w:iCs/>
                <w:color w:val="000000" w:themeColor="text1"/>
              </w:rPr>
              <w:t xml:space="preserve"> C2PA </w:t>
            </w:r>
            <w:r w:rsidRPr="78C08E56">
              <w:rPr>
                <w:i/>
                <w:iCs/>
                <w:color w:val="000000" w:themeColor="text1"/>
              </w:rPr>
              <w:t>member)</w:t>
            </w:r>
          </w:p>
          <w:p w14:paraId="36C8136A" w14:textId="77777777" w:rsidR="009515AD" w:rsidRDefault="009515AD" w:rsidP="00016483"/>
          <w:p w14:paraId="1B7142F6" w14:textId="77777777" w:rsidR="009515AD" w:rsidRDefault="009515AD" w:rsidP="00016483"/>
          <w:p w14:paraId="21CE7147" w14:textId="349D8E85" w:rsidR="009515AD" w:rsidRDefault="009515AD" w:rsidP="00016483"/>
        </w:tc>
      </w:tr>
      <w:bookmarkEnd w:id="0"/>
    </w:tbl>
    <w:p w14:paraId="7F5C1E0B" w14:textId="43C5D57E" w:rsidR="00016483" w:rsidRPr="00AC459C" w:rsidRDefault="00016483" w:rsidP="00016483">
      <w:pPr>
        <w:rPr>
          <w:sz w:val="16"/>
          <w:szCs w:val="16"/>
        </w:rPr>
      </w:pPr>
    </w:p>
    <w:p w14:paraId="258B637A" w14:textId="1BE58B5B" w:rsidR="009515AD" w:rsidRPr="00016483" w:rsidRDefault="009515AD" w:rsidP="00016483">
      <w:r>
        <w:t>Industry: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40"/>
      </w:tblGrid>
      <w:tr w:rsidR="00660BD1" w14:paraId="370E0FDD" w14:textId="77777777" w:rsidTr="78C08E56">
        <w:trPr>
          <w:trHeight w:val="664"/>
        </w:trPr>
        <w:tc>
          <w:tcPr>
            <w:tcW w:w="9343" w:type="dxa"/>
            <w:shd w:val="clear" w:color="auto" w:fill="F2F2F2" w:themeFill="background1" w:themeFillShade="F2"/>
          </w:tcPr>
          <w:p w14:paraId="186CAAEA" w14:textId="77777777" w:rsidR="00660BD1" w:rsidRDefault="00660BD1" w:rsidP="78C08E56">
            <w:pPr>
              <w:rPr>
                <w:i/>
                <w:iCs/>
                <w:color w:val="000000" w:themeColor="text1"/>
              </w:rPr>
            </w:pPr>
            <w:bookmarkStart w:id="1" w:name="_Hlk43274494"/>
            <w:r w:rsidRPr="78C08E56">
              <w:rPr>
                <w:i/>
                <w:iCs/>
                <w:color w:val="000000" w:themeColor="text1"/>
              </w:rPr>
              <w:t>(please name your industry)</w:t>
            </w:r>
          </w:p>
          <w:p w14:paraId="396A1E02" w14:textId="77777777" w:rsidR="00660BD1" w:rsidRDefault="00660BD1" w:rsidP="00282CBA"/>
        </w:tc>
      </w:tr>
      <w:bookmarkEnd w:id="1"/>
    </w:tbl>
    <w:p w14:paraId="7C6AF5F7" w14:textId="2E6AFDF7" w:rsidR="00016483" w:rsidRPr="00AC459C" w:rsidRDefault="00016483" w:rsidP="00016483">
      <w:pPr>
        <w:rPr>
          <w:noProof/>
          <w:sz w:val="16"/>
          <w:szCs w:val="16"/>
        </w:rPr>
      </w:pPr>
    </w:p>
    <w:p w14:paraId="51DC7818" w14:textId="1B75C9FF" w:rsidR="00660BD1" w:rsidRDefault="00660BD1" w:rsidP="00660BD1">
      <w:pPr>
        <w:tabs>
          <w:tab w:val="left" w:pos="0"/>
        </w:tabs>
        <w:jc w:val="both"/>
      </w:pPr>
      <w:r>
        <w:t xml:space="preserve">Main </w:t>
      </w:r>
      <w:r w:rsidR="00FB6C9C">
        <w:t xml:space="preserve">C2PA </w:t>
      </w:r>
      <w:r>
        <w:t>contact person within your company:</w:t>
      </w:r>
    </w:p>
    <w:tbl>
      <w:tblPr>
        <w:tblStyle w:val="TableGrid"/>
        <w:tblW w:w="93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4101"/>
        <w:gridCol w:w="992"/>
        <w:gridCol w:w="4253"/>
      </w:tblGrid>
      <w:tr w:rsidR="00660BD1" w14:paraId="0825C23C" w14:textId="26D9A287" w:rsidTr="78C08E56">
        <w:trPr>
          <w:trHeight w:val="474"/>
        </w:trPr>
        <w:tc>
          <w:tcPr>
            <w:tcW w:w="4101" w:type="dxa"/>
            <w:shd w:val="clear" w:color="auto" w:fill="auto"/>
          </w:tcPr>
          <w:p w14:paraId="356F4138" w14:textId="314A0442" w:rsidR="00660BD1" w:rsidRDefault="00660BD1" w:rsidP="78C08E56">
            <w:pPr>
              <w:rPr>
                <w:i/>
                <w:iCs/>
                <w:color w:val="000000" w:themeColor="text1"/>
              </w:rPr>
            </w:pPr>
            <w:bookmarkStart w:id="2" w:name="_Hlk43276265"/>
            <w:r w:rsidRPr="78C08E56">
              <w:rPr>
                <w:i/>
                <w:iCs/>
                <w:color w:val="000000" w:themeColor="text1"/>
              </w:rPr>
              <w:t>(First Name, Last Name)</w:t>
            </w:r>
            <w:r w:rsidRPr="00660BD1">
              <w:rPr>
                <w:i/>
                <w:iCs/>
                <w:color w:val="BFBFBF" w:themeColor="background1" w:themeShade="BF"/>
              </w:rPr>
              <w:tab/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281B80DE" w14:textId="77777777" w:rsidR="00660BD1" w:rsidRPr="00660BD1" w:rsidRDefault="00660BD1" w:rsidP="00282CBA">
            <w:pPr>
              <w:rPr>
                <w:i/>
                <w:iCs/>
                <w:color w:val="BFBFBF" w:themeColor="background1" w:themeShade="BF"/>
              </w:rPr>
            </w:pPr>
          </w:p>
        </w:tc>
        <w:tc>
          <w:tcPr>
            <w:tcW w:w="4253" w:type="dxa"/>
            <w:shd w:val="clear" w:color="auto" w:fill="auto"/>
          </w:tcPr>
          <w:p w14:paraId="063CCC0B" w14:textId="28A5B90E" w:rsidR="00660BD1" w:rsidRPr="00660BD1" w:rsidRDefault="00660BD1" w:rsidP="78C08E56">
            <w:pPr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E-Mail Address)</w:t>
            </w:r>
          </w:p>
        </w:tc>
      </w:tr>
      <w:bookmarkEnd w:id="2"/>
    </w:tbl>
    <w:p w14:paraId="726EF414" w14:textId="77777777" w:rsidR="00AC459C" w:rsidRPr="00AC459C" w:rsidRDefault="00AC459C" w:rsidP="00660BD1">
      <w:pPr>
        <w:tabs>
          <w:tab w:val="left" w:pos="0"/>
        </w:tabs>
        <w:jc w:val="both"/>
        <w:rPr>
          <w:sz w:val="8"/>
          <w:szCs w:val="8"/>
        </w:rPr>
      </w:pPr>
    </w:p>
    <w:p w14:paraId="697525AC" w14:textId="377DD89D" w:rsidR="001C4422" w:rsidRPr="001C4422" w:rsidRDefault="001C4422" w:rsidP="00660BD1">
      <w:pPr>
        <w:tabs>
          <w:tab w:val="left" w:pos="0"/>
        </w:tabs>
        <w:jc w:val="both"/>
        <w:rPr>
          <w:sz w:val="28"/>
          <w:szCs w:val="28"/>
        </w:rPr>
      </w:pPr>
      <w:r>
        <w:t xml:space="preserve">Are you already a </w:t>
      </w:r>
      <w:r w:rsidRPr="001C4422">
        <w:rPr>
          <w:i/>
          <w:iCs/>
        </w:rPr>
        <w:t xml:space="preserve">Contributor </w:t>
      </w:r>
      <w:r>
        <w:t xml:space="preserve">at </w:t>
      </w:r>
      <w:r w:rsidR="00FB6C9C">
        <w:t>C2PA</w:t>
      </w:r>
      <w:r>
        <w:t xml:space="preserve">?                 </w:t>
      </w:r>
      <w:r w:rsidR="00766EA2">
        <w:t xml:space="preserve">                                         </w:t>
      </w:r>
      <w:r>
        <w:t xml:space="preserve">                Yes  </w:t>
      </w:r>
      <w:sdt>
        <w:sdtPr>
          <w:rPr>
            <w:sz w:val="28"/>
            <w:szCs w:val="28"/>
          </w:rPr>
          <w:id w:val="847750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C442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                No: </w:t>
      </w:r>
      <w:sdt>
        <w:sdtPr>
          <w:rPr>
            <w:sz w:val="28"/>
            <w:szCs w:val="28"/>
          </w:rPr>
          <w:id w:val="-1713799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51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tbl>
      <w:tblPr>
        <w:tblStyle w:val="TableGrid"/>
        <w:tblW w:w="0" w:type="auto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DD6EE" w:themeFill="accent5" w:themeFillTint="66"/>
        <w:tblLook w:val="04A0" w:firstRow="1" w:lastRow="0" w:firstColumn="1" w:lastColumn="0" w:noHBand="0" w:noVBand="1"/>
      </w:tblPr>
      <w:tblGrid>
        <w:gridCol w:w="9340"/>
      </w:tblGrid>
      <w:tr w:rsidR="001C4422" w14:paraId="680E2553" w14:textId="77777777" w:rsidTr="001C4422">
        <w:trPr>
          <w:trHeight w:val="369"/>
        </w:trPr>
        <w:tc>
          <w:tcPr>
            <w:tcW w:w="9340" w:type="dxa"/>
            <w:shd w:val="clear" w:color="auto" w:fill="BDD6EE" w:themeFill="accent5" w:themeFillTint="66"/>
          </w:tcPr>
          <w:p w14:paraId="57977270" w14:textId="018EA080" w:rsidR="001C4422" w:rsidRPr="001C4422" w:rsidRDefault="001C4422" w:rsidP="001C4422">
            <w:pPr>
              <w:tabs>
                <w:tab w:val="left" w:pos="0"/>
              </w:tabs>
              <w:jc w:val="both"/>
              <w:rPr>
                <w:b/>
                <w:bCs/>
                <w:sz w:val="24"/>
                <w:szCs w:val="24"/>
              </w:rPr>
            </w:pPr>
            <w:bookmarkStart w:id="3" w:name="_Hlk43275871"/>
            <w:r w:rsidRPr="001C4422">
              <w:rPr>
                <w:b/>
                <w:bCs/>
                <w:sz w:val="24"/>
                <w:szCs w:val="24"/>
              </w:rPr>
              <w:t>Section 1: Working Groups</w:t>
            </w:r>
          </w:p>
        </w:tc>
      </w:tr>
      <w:bookmarkEnd w:id="3"/>
    </w:tbl>
    <w:p w14:paraId="1343CE9E" w14:textId="0CFBD626" w:rsidR="001C4422" w:rsidRPr="00766EA2" w:rsidRDefault="001C4422" w:rsidP="00660BD1">
      <w:pPr>
        <w:tabs>
          <w:tab w:val="left" w:pos="0"/>
        </w:tabs>
        <w:jc w:val="both"/>
        <w:rPr>
          <w:b/>
          <w:bCs/>
          <w:sz w:val="16"/>
          <w:szCs w:val="16"/>
        </w:rPr>
      </w:pPr>
    </w:p>
    <w:p w14:paraId="345321C8" w14:textId="55A1BA91" w:rsidR="001C4422" w:rsidRDefault="001C4422" w:rsidP="00660BD1">
      <w:pPr>
        <w:tabs>
          <w:tab w:val="left" w:pos="0"/>
        </w:tabs>
        <w:jc w:val="both"/>
        <w:rPr>
          <w:rFonts w:ascii="Calibri" w:eastAsia="Calibri" w:hAnsi="Calibri" w:cs="Times New Roman"/>
          <w:i/>
          <w:iCs/>
          <w:color w:val="A6A6A6"/>
          <w:sz w:val="18"/>
          <w:szCs w:val="18"/>
          <w:lang w:val="en-US"/>
        </w:rPr>
      </w:pPr>
      <w:r w:rsidRPr="001C4422">
        <w:rPr>
          <w:sz w:val="24"/>
          <w:szCs w:val="24"/>
        </w:rPr>
        <w:t>W</w:t>
      </w:r>
      <w:r>
        <w:rPr>
          <w:sz w:val="24"/>
          <w:szCs w:val="24"/>
        </w:rPr>
        <w:t xml:space="preserve">hich working Group do you want to join? </w:t>
      </w:r>
    </w:p>
    <w:tbl>
      <w:tblPr>
        <w:tblStyle w:val="TableGrid"/>
        <w:tblW w:w="934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90"/>
        <w:gridCol w:w="851"/>
      </w:tblGrid>
      <w:tr w:rsidR="001C4422" w:rsidRPr="00766EA2" w14:paraId="61EF468C" w14:textId="77777777" w:rsidTr="00766EA2">
        <w:tc>
          <w:tcPr>
            <w:tcW w:w="8490" w:type="dxa"/>
          </w:tcPr>
          <w:p w14:paraId="26ED302F" w14:textId="612C3B84" w:rsidR="001C4422" w:rsidRPr="00766EA2" w:rsidRDefault="00FB6C9C" w:rsidP="00660BD1">
            <w:pPr>
              <w:tabs>
                <w:tab w:val="left" w:pos="0"/>
              </w:tabs>
              <w:jc w:val="both"/>
            </w:pPr>
            <w:r>
              <w:t>Technical Working Group</w:t>
            </w:r>
          </w:p>
        </w:tc>
        <w:sdt>
          <w:sdtPr>
            <w:id w:val="-1781176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745E54FC" w14:textId="0BEE1CC4" w:rsidR="001C4422" w:rsidRPr="00766EA2" w:rsidRDefault="007A0513" w:rsidP="001C4422">
                <w:pPr>
                  <w:tabs>
                    <w:tab w:val="left" w:pos="0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7788A3C1" w14:textId="7ED170F9" w:rsidR="00AC459C" w:rsidRPr="00AC459C" w:rsidRDefault="3C12E0F6" w:rsidP="4F4EB373">
      <w:pPr>
        <w:jc w:val="both"/>
        <w:rPr>
          <w:sz w:val="16"/>
          <w:szCs w:val="16"/>
        </w:rPr>
      </w:pPr>
      <w:r w:rsidRPr="4F4EB373">
        <w:rPr>
          <w:sz w:val="16"/>
          <w:szCs w:val="16"/>
        </w:rPr>
        <w:t xml:space="preserve">Note: Other Working Groups will be formed at a later date </w:t>
      </w:r>
    </w:p>
    <w:p w14:paraId="19AE26E6" w14:textId="0A7874DC" w:rsidR="00AC459C" w:rsidRDefault="00AC459C" w:rsidP="00660BD1">
      <w:pPr>
        <w:tabs>
          <w:tab w:val="left" w:pos="0"/>
        </w:tabs>
        <w:jc w:val="both"/>
        <w:rPr>
          <w:sz w:val="24"/>
          <w:szCs w:val="24"/>
        </w:rPr>
      </w:pPr>
      <w:r w:rsidRPr="00AC459C">
        <w:rPr>
          <w:sz w:val="24"/>
          <w:szCs w:val="24"/>
        </w:rPr>
        <w:t>Would you like to make a proposal for a working group? If yes, please describe which industry specific challenge you would like to address in this working group.</w:t>
      </w:r>
    </w:p>
    <w:tbl>
      <w:tblPr>
        <w:tblStyle w:val="TableGrid"/>
        <w:tblW w:w="0" w:type="auto"/>
        <w:tblInd w:w="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189"/>
      </w:tblGrid>
      <w:tr w:rsidR="00766EA2" w14:paraId="15ADB68B" w14:textId="77777777" w:rsidTr="4F4EB373">
        <w:trPr>
          <w:trHeight w:val="1490"/>
        </w:trPr>
        <w:tc>
          <w:tcPr>
            <w:tcW w:w="9189" w:type="dxa"/>
            <w:shd w:val="clear" w:color="auto" w:fill="F2F2F2" w:themeFill="background1" w:themeFillShade="F2"/>
          </w:tcPr>
          <w:p w14:paraId="1CFBFD36" w14:textId="3A7E81C0" w:rsidR="00766EA2" w:rsidRDefault="00766EA2" w:rsidP="78C08E56">
            <w:pPr>
              <w:rPr>
                <w:i/>
                <w:iCs/>
                <w:color w:val="000000" w:themeColor="text1"/>
              </w:rPr>
            </w:pPr>
            <w:bookmarkStart w:id="4" w:name="_Hlk43275917"/>
            <w:r w:rsidRPr="78C08E56">
              <w:rPr>
                <w:i/>
                <w:iCs/>
                <w:color w:val="000000" w:themeColor="text1"/>
              </w:rPr>
              <w:t>(please describe the specific problem you want to solve)</w:t>
            </w:r>
          </w:p>
          <w:p w14:paraId="48EA80D1" w14:textId="77777777" w:rsidR="00766EA2" w:rsidRDefault="00766EA2" w:rsidP="00282CBA"/>
          <w:p w14:paraId="4373B9A0" w14:textId="77777777" w:rsidR="00766EA2" w:rsidRDefault="00766EA2" w:rsidP="00282CBA"/>
          <w:p w14:paraId="38C1F8C2" w14:textId="77777777" w:rsidR="007A0513" w:rsidRDefault="007A0513" w:rsidP="00282CBA"/>
          <w:p w14:paraId="0A2DAF60" w14:textId="77777777" w:rsidR="007A0513" w:rsidRDefault="007A0513" w:rsidP="00282CBA"/>
        </w:tc>
      </w:tr>
      <w:bookmarkEnd w:id="4"/>
    </w:tbl>
    <w:p w14:paraId="49663BF2" w14:textId="06DFEEB8" w:rsidR="4F4EB373" w:rsidRDefault="4F4EB373">
      <w:r>
        <w:br w:type="page"/>
      </w:r>
    </w:p>
    <w:p w14:paraId="21734D47" w14:textId="38EFD4E7" w:rsidR="00E17718" w:rsidRPr="001C4422" w:rsidRDefault="00E17718" w:rsidP="00E17718">
      <w:pPr>
        <w:tabs>
          <w:tab w:val="left" w:pos="0"/>
        </w:tabs>
        <w:jc w:val="both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DD6EE" w:themeFill="accent5" w:themeFillTint="66"/>
        <w:tblLook w:val="04A0" w:firstRow="1" w:lastRow="0" w:firstColumn="1" w:lastColumn="0" w:noHBand="0" w:noVBand="1"/>
      </w:tblPr>
      <w:tblGrid>
        <w:gridCol w:w="9350"/>
      </w:tblGrid>
      <w:tr w:rsidR="00E17718" w14:paraId="07DCDB44" w14:textId="77777777" w:rsidTr="00E17718">
        <w:tc>
          <w:tcPr>
            <w:tcW w:w="9350" w:type="dxa"/>
            <w:shd w:val="clear" w:color="auto" w:fill="BDD6EE" w:themeFill="accent5" w:themeFillTint="66"/>
          </w:tcPr>
          <w:p w14:paraId="429C790E" w14:textId="29A4F8F7" w:rsidR="00E17718" w:rsidRDefault="00E17718" w:rsidP="00AC459C">
            <w:pPr>
              <w:tabs>
                <w:tab w:val="left" w:pos="0"/>
              </w:tabs>
              <w:jc w:val="both"/>
              <w:rPr>
                <w:b/>
                <w:bCs/>
                <w:sz w:val="16"/>
                <w:szCs w:val="16"/>
              </w:rPr>
            </w:pPr>
            <w:r w:rsidRPr="00766EA2">
              <w:rPr>
                <w:b/>
                <w:bCs/>
                <w:sz w:val="24"/>
                <w:szCs w:val="24"/>
              </w:rPr>
              <w:t>Section 2: Intention, Expectation &amp; Ability to execute</w:t>
            </w:r>
          </w:p>
        </w:tc>
      </w:tr>
    </w:tbl>
    <w:p w14:paraId="748ACE2D" w14:textId="77777777" w:rsidR="00E17718" w:rsidRDefault="00E17718" w:rsidP="00AC459C">
      <w:pPr>
        <w:tabs>
          <w:tab w:val="left" w:pos="0"/>
        </w:tabs>
        <w:jc w:val="both"/>
        <w:rPr>
          <w:b/>
          <w:bCs/>
          <w:sz w:val="16"/>
          <w:szCs w:val="16"/>
        </w:rPr>
      </w:pPr>
    </w:p>
    <w:p w14:paraId="1D74D5F1" w14:textId="218FE3F2" w:rsidR="00C27682" w:rsidRDefault="00C27682" w:rsidP="00AC459C">
      <w:pPr>
        <w:tabs>
          <w:tab w:val="left" w:pos="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at is your intention to join the </w:t>
      </w:r>
      <w:r w:rsidR="00EC086E">
        <w:rPr>
          <w:sz w:val="24"/>
          <w:szCs w:val="24"/>
        </w:rPr>
        <w:t>C2PA</w:t>
      </w:r>
      <w:r>
        <w:rPr>
          <w:sz w:val="24"/>
          <w:szCs w:val="24"/>
        </w:rPr>
        <w:t>?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40"/>
      </w:tblGrid>
      <w:tr w:rsidR="00C27682" w14:paraId="0D47ADA5" w14:textId="77777777" w:rsidTr="78C08E56">
        <w:trPr>
          <w:trHeight w:val="664"/>
        </w:trPr>
        <w:tc>
          <w:tcPr>
            <w:tcW w:w="9343" w:type="dxa"/>
            <w:shd w:val="clear" w:color="auto" w:fill="F2F2F2" w:themeFill="background1" w:themeFillShade="F2"/>
          </w:tcPr>
          <w:p w14:paraId="08F22623" w14:textId="4299C7A5" w:rsidR="00C27682" w:rsidRDefault="00C27682" w:rsidP="78C08E56">
            <w:pPr>
              <w:rPr>
                <w:i/>
                <w:iCs/>
                <w:color w:val="000000" w:themeColor="text1"/>
              </w:rPr>
            </w:pPr>
            <w:bookmarkStart w:id="5" w:name="_Hlk43276029"/>
            <w:r w:rsidRPr="78C08E56">
              <w:rPr>
                <w:i/>
                <w:iCs/>
                <w:color w:val="000000" w:themeColor="text1"/>
              </w:rPr>
              <w:t xml:space="preserve">(please tell us, why you want to join </w:t>
            </w:r>
            <w:r w:rsidR="00EC086E">
              <w:rPr>
                <w:i/>
                <w:iCs/>
                <w:color w:val="000000" w:themeColor="text1"/>
              </w:rPr>
              <w:t>C2PA</w:t>
            </w:r>
            <w:r w:rsidRPr="78C08E56">
              <w:rPr>
                <w:i/>
                <w:iCs/>
                <w:color w:val="000000" w:themeColor="text1"/>
              </w:rPr>
              <w:t xml:space="preserve"> in a few sentences)</w:t>
            </w:r>
          </w:p>
          <w:p w14:paraId="48539240" w14:textId="491E771E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30CC99E2" w14:textId="343840BA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6D18004D" w14:textId="4CD076EB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46EF367" w14:textId="5F7CB50C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4E3A664C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3F909689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AFFA013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55078F7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35DAB1F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1FE8101D" w14:textId="77777777" w:rsidR="00C27682" w:rsidRDefault="00C27682" w:rsidP="00282CBA"/>
          <w:p w14:paraId="6E78043E" w14:textId="492B5EFE" w:rsidR="00C27682" w:rsidRDefault="00C27682" w:rsidP="00282CBA"/>
        </w:tc>
      </w:tr>
      <w:bookmarkEnd w:id="5"/>
    </w:tbl>
    <w:p w14:paraId="1CC0D2D4" w14:textId="323B83C6" w:rsidR="00C27682" w:rsidRDefault="00C27682" w:rsidP="00AC459C">
      <w:pPr>
        <w:tabs>
          <w:tab w:val="left" w:pos="0"/>
        </w:tabs>
        <w:jc w:val="both"/>
        <w:rPr>
          <w:sz w:val="24"/>
          <w:szCs w:val="24"/>
        </w:rPr>
      </w:pPr>
    </w:p>
    <w:p w14:paraId="303B0B63" w14:textId="4B12B88D" w:rsidR="00C27682" w:rsidRDefault="00C27682" w:rsidP="00AC459C">
      <w:pPr>
        <w:tabs>
          <w:tab w:val="left" w:pos="0"/>
        </w:tabs>
        <w:jc w:val="both"/>
        <w:rPr>
          <w:sz w:val="24"/>
          <w:szCs w:val="24"/>
        </w:rPr>
      </w:pPr>
      <w:r>
        <w:rPr>
          <w:sz w:val="24"/>
          <w:szCs w:val="24"/>
        </w:rPr>
        <w:t>Which output do you expect?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40"/>
      </w:tblGrid>
      <w:tr w:rsidR="00C27682" w14:paraId="08932941" w14:textId="77777777" w:rsidTr="06FBE0E2">
        <w:trPr>
          <w:trHeight w:val="664"/>
        </w:trPr>
        <w:tc>
          <w:tcPr>
            <w:tcW w:w="9343" w:type="dxa"/>
            <w:shd w:val="clear" w:color="auto" w:fill="F2F2F2" w:themeFill="background1" w:themeFillShade="F2"/>
          </w:tcPr>
          <w:p w14:paraId="21FF4740" w14:textId="6398DDAF" w:rsidR="00C27682" w:rsidRDefault="00C27682" w:rsidP="06FBE0E2">
            <w:pPr>
              <w:rPr>
                <w:i/>
                <w:iCs/>
                <w:color w:val="000000" w:themeColor="text1"/>
              </w:rPr>
            </w:pPr>
            <w:bookmarkStart w:id="6" w:name="_Hlk43276102"/>
            <w:r w:rsidRPr="06FBE0E2">
              <w:rPr>
                <w:i/>
                <w:iCs/>
                <w:color w:val="000000" w:themeColor="text1"/>
              </w:rPr>
              <w:t>(please tell us which output you expect</w:t>
            </w:r>
            <w:r w:rsidR="6F6C9486" w:rsidRPr="06FBE0E2">
              <w:rPr>
                <w:i/>
                <w:iCs/>
                <w:color w:val="000000" w:themeColor="text1"/>
              </w:rPr>
              <w:t xml:space="preserve">, </w:t>
            </w:r>
            <w:proofErr w:type="gramStart"/>
            <w:r w:rsidR="6F6C9486" w:rsidRPr="06FBE0E2">
              <w:rPr>
                <w:i/>
                <w:iCs/>
                <w:color w:val="000000" w:themeColor="text1"/>
              </w:rPr>
              <w:t>e.g.</w:t>
            </w:r>
            <w:proofErr w:type="gramEnd"/>
            <w:r w:rsidR="6F6C9486" w:rsidRPr="06FBE0E2">
              <w:rPr>
                <w:i/>
                <w:iCs/>
                <w:color w:val="000000" w:themeColor="text1"/>
              </w:rPr>
              <w:t xml:space="preserve"> Whitepaper, code samples, best practi</w:t>
            </w:r>
            <w:r w:rsidR="005772EA">
              <w:rPr>
                <w:i/>
                <w:iCs/>
                <w:color w:val="000000" w:themeColor="text1"/>
              </w:rPr>
              <w:t>c</w:t>
            </w:r>
            <w:r w:rsidR="6F6C9486" w:rsidRPr="06FBE0E2">
              <w:rPr>
                <w:i/>
                <w:iCs/>
                <w:color w:val="000000" w:themeColor="text1"/>
              </w:rPr>
              <w:t>e</w:t>
            </w:r>
            <w:r w:rsidR="005772EA">
              <w:rPr>
                <w:i/>
                <w:iCs/>
                <w:color w:val="000000" w:themeColor="text1"/>
              </w:rPr>
              <w:t>s</w:t>
            </w:r>
            <w:r w:rsidR="6F6C9486" w:rsidRPr="06FBE0E2">
              <w:rPr>
                <w:i/>
                <w:iCs/>
                <w:color w:val="000000" w:themeColor="text1"/>
              </w:rPr>
              <w:t>, ...</w:t>
            </w:r>
            <w:r w:rsidRPr="06FBE0E2">
              <w:rPr>
                <w:i/>
                <w:iCs/>
                <w:color w:val="000000" w:themeColor="text1"/>
              </w:rPr>
              <w:t>)</w:t>
            </w:r>
          </w:p>
          <w:p w14:paraId="10F01F58" w14:textId="66EF3581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01E47B18" w14:textId="35530A68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4DC30496" w14:textId="4D93BFF0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38374509" w14:textId="3B6044DC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73E768C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595D1BDE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640307A3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6348D8F2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CB7A8DB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2CD5DDCF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5DBB3F1" w14:textId="24BEFA36" w:rsidR="00C27682" w:rsidRDefault="00C27682" w:rsidP="00282CBA"/>
        </w:tc>
      </w:tr>
      <w:bookmarkEnd w:id="6"/>
    </w:tbl>
    <w:p w14:paraId="283EE891" w14:textId="51A52B14" w:rsidR="00C27682" w:rsidRDefault="00C27682" w:rsidP="00AC459C">
      <w:pPr>
        <w:tabs>
          <w:tab w:val="left" w:pos="0"/>
        </w:tabs>
        <w:jc w:val="both"/>
        <w:rPr>
          <w:sz w:val="24"/>
          <w:szCs w:val="24"/>
        </w:rPr>
      </w:pPr>
    </w:p>
    <w:p w14:paraId="487272C9" w14:textId="5B23B354" w:rsidR="00C27682" w:rsidRDefault="00C27682" w:rsidP="4F4EB373">
      <w:pPr>
        <w:jc w:val="both"/>
        <w:rPr>
          <w:sz w:val="24"/>
          <w:szCs w:val="24"/>
        </w:rPr>
      </w:pPr>
      <w:r w:rsidRPr="4F4EB373">
        <w:rPr>
          <w:sz w:val="24"/>
          <w:szCs w:val="24"/>
        </w:rPr>
        <w:t>Please describe you</w:t>
      </w:r>
      <w:r w:rsidR="1256C0A8" w:rsidRPr="4F4EB373">
        <w:rPr>
          <w:sz w:val="24"/>
          <w:szCs w:val="24"/>
        </w:rPr>
        <w:t xml:space="preserve"> or your organization’s</w:t>
      </w:r>
      <w:r w:rsidRPr="4F4EB373">
        <w:rPr>
          <w:sz w:val="24"/>
          <w:szCs w:val="24"/>
        </w:rPr>
        <w:t xml:space="preserve"> experience and skills within the implementation of </w:t>
      </w:r>
      <w:r w:rsidR="005772EA" w:rsidRPr="4F4EB373">
        <w:rPr>
          <w:sz w:val="24"/>
          <w:szCs w:val="24"/>
        </w:rPr>
        <w:t xml:space="preserve">provenance and authenticity </w:t>
      </w:r>
      <w:r w:rsidRPr="4F4EB373">
        <w:rPr>
          <w:sz w:val="24"/>
          <w:szCs w:val="24"/>
        </w:rPr>
        <w:t>use-cases. For example, describe some of your projects or references</w:t>
      </w:r>
      <w:r w:rsidR="745445AC" w:rsidRPr="4F4EB373">
        <w:rPr>
          <w:sz w:val="24"/>
          <w:szCs w:val="24"/>
        </w:rPr>
        <w:t xml:space="preserve"> if any. </w:t>
      </w:r>
      <w:proofErr w:type="gramStart"/>
      <w:r w:rsidR="745445AC" w:rsidRPr="4F4EB373">
        <w:rPr>
          <w:sz w:val="24"/>
          <w:szCs w:val="24"/>
        </w:rPr>
        <w:t>( Note</w:t>
      </w:r>
      <w:proofErr w:type="gramEnd"/>
      <w:r w:rsidR="745445AC" w:rsidRPr="4F4EB373">
        <w:rPr>
          <w:sz w:val="24"/>
          <w:szCs w:val="24"/>
        </w:rPr>
        <w:t>: not a requirement).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40"/>
      </w:tblGrid>
      <w:tr w:rsidR="00C27682" w14:paraId="325A516B" w14:textId="77777777" w:rsidTr="78C08E56">
        <w:trPr>
          <w:trHeight w:val="664"/>
        </w:trPr>
        <w:tc>
          <w:tcPr>
            <w:tcW w:w="9343" w:type="dxa"/>
            <w:shd w:val="clear" w:color="auto" w:fill="F2F2F2" w:themeFill="background1" w:themeFillShade="F2"/>
          </w:tcPr>
          <w:p w14:paraId="53E12B22" w14:textId="1DB71A9F" w:rsidR="00C27682" w:rsidRDefault="00C27682" w:rsidP="78C08E56">
            <w:pPr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please describe your experiences, knowledge base, level of maturity, etc…</w:t>
            </w:r>
            <w:r w:rsidR="3FF3798F" w:rsidRPr="78C08E56">
              <w:rPr>
                <w:i/>
                <w:iCs/>
                <w:color w:val="000000" w:themeColor="text1"/>
              </w:rPr>
              <w:t>)</w:t>
            </w:r>
          </w:p>
          <w:p w14:paraId="78C26292" w14:textId="544C8355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16573D4E" w14:textId="2BD7A29E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0A86539B" w14:textId="5E420A5E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74F9E886" w14:textId="77777777" w:rsidR="00C27682" w:rsidRDefault="00C27682" w:rsidP="00282CBA"/>
        </w:tc>
      </w:tr>
    </w:tbl>
    <w:p w14:paraId="2E3A291D" w14:textId="492FE965" w:rsidR="00C27682" w:rsidRDefault="00C27682" w:rsidP="00AC459C">
      <w:pPr>
        <w:tabs>
          <w:tab w:val="left" w:pos="0"/>
        </w:tabs>
        <w:jc w:val="both"/>
        <w:rPr>
          <w:sz w:val="24"/>
          <w:szCs w:val="24"/>
        </w:rPr>
      </w:pPr>
    </w:p>
    <w:p w14:paraId="56D4BE20" w14:textId="7A7F1631" w:rsidR="4F4EB373" w:rsidRDefault="4F4EB373">
      <w:r>
        <w:br w:type="page"/>
      </w:r>
    </w:p>
    <w:p w14:paraId="4E1990AC" w14:textId="45CFED2D" w:rsidR="007A32A9" w:rsidRDefault="007A32A9" w:rsidP="00AC459C">
      <w:pPr>
        <w:tabs>
          <w:tab w:val="left" w:pos="0"/>
        </w:tabs>
        <w:jc w:val="both"/>
        <w:rPr>
          <w:sz w:val="24"/>
          <w:szCs w:val="24"/>
        </w:rPr>
      </w:pPr>
    </w:p>
    <w:p w14:paraId="54CAB741" w14:textId="77777777" w:rsidR="007A32A9" w:rsidRDefault="007A32A9" w:rsidP="00AC459C">
      <w:pPr>
        <w:tabs>
          <w:tab w:val="left" w:pos="0"/>
        </w:tabs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DD6EE" w:themeFill="accent5" w:themeFillTint="66"/>
        <w:tblLook w:val="04A0" w:firstRow="1" w:lastRow="0" w:firstColumn="1" w:lastColumn="0" w:noHBand="0" w:noVBand="1"/>
      </w:tblPr>
      <w:tblGrid>
        <w:gridCol w:w="9340"/>
      </w:tblGrid>
      <w:tr w:rsidR="00C27682" w14:paraId="480865D7" w14:textId="77777777" w:rsidTr="00282CBA">
        <w:trPr>
          <w:trHeight w:val="369"/>
        </w:trPr>
        <w:tc>
          <w:tcPr>
            <w:tcW w:w="9340" w:type="dxa"/>
            <w:shd w:val="clear" w:color="auto" w:fill="BDD6EE" w:themeFill="accent5" w:themeFillTint="66"/>
          </w:tcPr>
          <w:p w14:paraId="4FC808DA" w14:textId="66E9F140" w:rsidR="00C27682" w:rsidRPr="001C4422" w:rsidRDefault="00C27682" w:rsidP="00282CBA">
            <w:pPr>
              <w:tabs>
                <w:tab w:val="left" w:pos="0"/>
              </w:tabs>
              <w:jc w:val="both"/>
              <w:rPr>
                <w:b/>
                <w:bCs/>
                <w:sz w:val="24"/>
                <w:szCs w:val="24"/>
              </w:rPr>
            </w:pPr>
            <w:bookmarkStart w:id="7" w:name="_Hlk43313454"/>
            <w:r w:rsidRPr="00C27682">
              <w:rPr>
                <w:b/>
                <w:bCs/>
                <w:sz w:val="24"/>
                <w:szCs w:val="24"/>
              </w:rPr>
              <w:t>Section 3: Sponsorship &amp; Alignment with Mission Statement</w:t>
            </w:r>
          </w:p>
        </w:tc>
      </w:tr>
      <w:bookmarkEnd w:id="7"/>
    </w:tbl>
    <w:p w14:paraId="32A0443B" w14:textId="6E6A79E8" w:rsidR="00C27682" w:rsidRPr="00766EA2" w:rsidRDefault="00C27682" w:rsidP="00AC459C">
      <w:pPr>
        <w:tabs>
          <w:tab w:val="left" w:pos="0"/>
        </w:tabs>
        <w:jc w:val="both"/>
        <w:rPr>
          <w:sz w:val="8"/>
          <w:szCs w:val="8"/>
        </w:rPr>
      </w:pPr>
    </w:p>
    <w:p w14:paraId="05D3BA50" w14:textId="5BE69402" w:rsidR="00C27682" w:rsidRPr="003F2206" w:rsidRDefault="00C27682" w:rsidP="00C27682">
      <w:r w:rsidRPr="003F2206">
        <w:t xml:space="preserve">Please name at least one empowered employee who will contribute to </w:t>
      </w:r>
      <w:r w:rsidR="00621915">
        <w:t xml:space="preserve">the Technical </w:t>
      </w:r>
      <w:r w:rsidRPr="003F2206">
        <w:t xml:space="preserve">Working Group. </w:t>
      </w:r>
      <w:r w:rsidR="00766EA2">
        <w:t xml:space="preserve">        </w:t>
      </w:r>
      <w:r w:rsidRPr="003F2206">
        <w:t>(In addition to the main contact in Section 1)</w:t>
      </w:r>
    </w:p>
    <w:tbl>
      <w:tblPr>
        <w:tblStyle w:val="TableGrid"/>
        <w:tblW w:w="93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385"/>
        <w:gridCol w:w="283"/>
        <w:gridCol w:w="4678"/>
      </w:tblGrid>
      <w:tr w:rsidR="00766EA2" w14:paraId="4AEBFBF5" w14:textId="77777777" w:rsidTr="78C08E56">
        <w:trPr>
          <w:trHeight w:val="309"/>
        </w:trPr>
        <w:tc>
          <w:tcPr>
            <w:tcW w:w="4385" w:type="dxa"/>
            <w:shd w:val="clear" w:color="auto" w:fill="F2F2F2" w:themeFill="background1" w:themeFillShade="F2"/>
          </w:tcPr>
          <w:p w14:paraId="1FA597AC" w14:textId="2779CF53" w:rsidR="00766EA2" w:rsidRDefault="00766EA2" w:rsidP="78C08E56">
            <w:pPr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First Name, Last Name)</w:t>
            </w:r>
            <w:r w:rsidRPr="00660BD1">
              <w:rPr>
                <w:i/>
                <w:iCs/>
                <w:color w:val="BFBFBF" w:themeColor="background1" w:themeShade="BF"/>
              </w:rPr>
              <w:tab/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EB85244" w14:textId="77777777" w:rsidR="00766EA2" w:rsidRPr="00660BD1" w:rsidRDefault="00766EA2" w:rsidP="00282CBA">
            <w:pPr>
              <w:rPr>
                <w:i/>
                <w:iCs/>
                <w:color w:val="BFBFBF" w:themeColor="background1" w:themeShade="BF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7038B7B1" w14:textId="77777777" w:rsidR="00766EA2" w:rsidRPr="00660BD1" w:rsidRDefault="00766EA2" w:rsidP="78C08E56">
            <w:pPr>
              <w:spacing w:line="259" w:lineRule="auto"/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E-Mail Address)</w:t>
            </w:r>
          </w:p>
        </w:tc>
      </w:tr>
    </w:tbl>
    <w:p w14:paraId="6FFCE5D1" w14:textId="77777777" w:rsidR="00766EA2" w:rsidRDefault="00766EA2" w:rsidP="00C27682">
      <w:pPr>
        <w:rPr>
          <w:sz w:val="24"/>
          <w:szCs w:val="24"/>
        </w:rPr>
      </w:pPr>
    </w:p>
    <w:tbl>
      <w:tblPr>
        <w:tblStyle w:val="TableGrid"/>
        <w:tblW w:w="93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385"/>
        <w:gridCol w:w="283"/>
        <w:gridCol w:w="4678"/>
      </w:tblGrid>
      <w:tr w:rsidR="00C27682" w14:paraId="51097484" w14:textId="77777777" w:rsidTr="78C08E56">
        <w:trPr>
          <w:trHeight w:val="335"/>
        </w:trPr>
        <w:tc>
          <w:tcPr>
            <w:tcW w:w="4385" w:type="dxa"/>
            <w:shd w:val="clear" w:color="auto" w:fill="F2F2F2" w:themeFill="background1" w:themeFillShade="F2"/>
          </w:tcPr>
          <w:p w14:paraId="7D0B08D2" w14:textId="77777777" w:rsidR="00C27682" w:rsidRDefault="00C27682" w:rsidP="78C08E56">
            <w:pPr>
              <w:rPr>
                <w:i/>
                <w:iCs/>
                <w:color w:val="000000" w:themeColor="text1"/>
              </w:rPr>
            </w:pPr>
            <w:bookmarkStart w:id="8" w:name="_Hlk43277145"/>
            <w:r w:rsidRPr="78C08E56">
              <w:rPr>
                <w:i/>
                <w:iCs/>
                <w:color w:val="000000" w:themeColor="text1"/>
              </w:rPr>
              <w:t>(First Name, Last Name)</w:t>
            </w:r>
            <w:r w:rsidRPr="00660BD1">
              <w:rPr>
                <w:i/>
                <w:iCs/>
                <w:color w:val="BFBFBF" w:themeColor="background1" w:themeShade="BF"/>
              </w:rPr>
              <w:tab/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B5E5E8B" w14:textId="77777777" w:rsidR="00C27682" w:rsidRPr="00660BD1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5E5DD6E2" w14:textId="77777777" w:rsidR="00C27682" w:rsidRPr="00660BD1" w:rsidRDefault="00C27682" w:rsidP="78C08E56">
            <w:pPr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E-Mail Address)</w:t>
            </w:r>
          </w:p>
        </w:tc>
      </w:tr>
      <w:bookmarkEnd w:id="8"/>
    </w:tbl>
    <w:p w14:paraId="1CE7A0A8" w14:textId="72C7D2AD" w:rsidR="00C27682" w:rsidRDefault="00C27682" w:rsidP="00C27682">
      <w:pPr>
        <w:rPr>
          <w:sz w:val="24"/>
          <w:szCs w:val="24"/>
        </w:rPr>
      </w:pPr>
    </w:p>
    <w:tbl>
      <w:tblPr>
        <w:tblStyle w:val="TableGrid"/>
        <w:tblW w:w="93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385"/>
        <w:gridCol w:w="283"/>
        <w:gridCol w:w="4678"/>
      </w:tblGrid>
      <w:tr w:rsidR="00C27682" w14:paraId="6A1D2424" w14:textId="77777777" w:rsidTr="78C08E56">
        <w:trPr>
          <w:trHeight w:val="333"/>
        </w:trPr>
        <w:tc>
          <w:tcPr>
            <w:tcW w:w="4385" w:type="dxa"/>
            <w:shd w:val="clear" w:color="auto" w:fill="F2F2F2" w:themeFill="background1" w:themeFillShade="F2"/>
          </w:tcPr>
          <w:p w14:paraId="1279DD9C" w14:textId="77777777" w:rsidR="00C27682" w:rsidRDefault="00C27682" w:rsidP="78C08E56">
            <w:pPr>
              <w:rPr>
                <w:i/>
                <w:iCs/>
                <w:color w:val="000000" w:themeColor="text1"/>
              </w:rPr>
            </w:pPr>
            <w:bookmarkStart w:id="9" w:name="_Hlk43276752"/>
            <w:r w:rsidRPr="78C08E56">
              <w:rPr>
                <w:i/>
                <w:iCs/>
                <w:color w:val="000000" w:themeColor="text1"/>
              </w:rPr>
              <w:t>(First Name, Last Name)</w:t>
            </w:r>
            <w:r w:rsidRPr="00660BD1">
              <w:rPr>
                <w:i/>
                <w:iCs/>
                <w:color w:val="BFBFBF" w:themeColor="background1" w:themeShade="BF"/>
              </w:rPr>
              <w:tab/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68375341" w14:textId="77777777" w:rsidR="00C27682" w:rsidRPr="00660BD1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2D81DD8D" w14:textId="77777777" w:rsidR="00C27682" w:rsidRPr="00660BD1" w:rsidRDefault="00C27682" w:rsidP="78C08E56">
            <w:pPr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E-Mail Address)</w:t>
            </w:r>
          </w:p>
        </w:tc>
      </w:tr>
      <w:bookmarkEnd w:id="9"/>
    </w:tbl>
    <w:p w14:paraId="76EA382C" w14:textId="7B006293" w:rsidR="00C27682" w:rsidRPr="003F2206" w:rsidRDefault="00C27682" w:rsidP="00C27682">
      <w:pPr>
        <w:rPr>
          <w:sz w:val="16"/>
          <w:szCs w:val="16"/>
        </w:rPr>
      </w:pPr>
    </w:p>
    <w:p w14:paraId="58D29803" w14:textId="54FCC049" w:rsidR="00C27682" w:rsidRPr="003F2206" w:rsidRDefault="00C27682" w:rsidP="00C27682">
      <w:r w:rsidRPr="003F2206">
        <w:t>Do you have any prior experiences with participation in open source and/or standardization committees?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40"/>
      </w:tblGrid>
      <w:tr w:rsidR="00C27682" w14:paraId="073275AD" w14:textId="77777777" w:rsidTr="78C08E56">
        <w:trPr>
          <w:trHeight w:val="664"/>
        </w:trPr>
        <w:tc>
          <w:tcPr>
            <w:tcW w:w="9343" w:type="dxa"/>
            <w:shd w:val="clear" w:color="auto" w:fill="F2F2F2" w:themeFill="background1" w:themeFillShade="F2"/>
          </w:tcPr>
          <w:p w14:paraId="084A8B60" w14:textId="68B0F03E" w:rsidR="00C27682" w:rsidRDefault="00C27682" w:rsidP="78C08E56">
            <w:pPr>
              <w:rPr>
                <w:i/>
                <w:iCs/>
                <w:color w:val="000000" w:themeColor="text1"/>
              </w:rPr>
            </w:pPr>
            <w:bookmarkStart w:id="10" w:name="_Hlk43276792"/>
            <w:r w:rsidRPr="78C08E56">
              <w:rPr>
                <w:i/>
                <w:iCs/>
                <w:color w:val="000000" w:themeColor="text1"/>
              </w:rPr>
              <w:t>(please name the organizations you already work with…)</w:t>
            </w:r>
          </w:p>
          <w:p w14:paraId="3936110D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6A38E1F5" w14:textId="77777777" w:rsidR="00C27682" w:rsidRDefault="00C27682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21564F71" w14:textId="77777777" w:rsidR="00C27682" w:rsidRDefault="00C27682" w:rsidP="00282CBA"/>
        </w:tc>
      </w:tr>
      <w:bookmarkEnd w:id="10"/>
    </w:tbl>
    <w:p w14:paraId="7F699E10" w14:textId="66FD654B" w:rsidR="00C27682" w:rsidRPr="003F2206" w:rsidRDefault="00C27682" w:rsidP="00C27682">
      <w:pPr>
        <w:rPr>
          <w:sz w:val="16"/>
          <w:szCs w:val="16"/>
        </w:rPr>
      </w:pPr>
    </w:p>
    <w:p w14:paraId="2223E83B" w14:textId="0273BFC2" w:rsidR="00C27682" w:rsidRPr="003F2206" w:rsidRDefault="00C27682" w:rsidP="00C27682">
      <w:pPr>
        <w:spacing w:after="0"/>
      </w:pPr>
      <w:r w:rsidRPr="003F2206">
        <w:t xml:space="preserve">Is your company prepared to make contributions to </w:t>
      </w:r>
      <w:r w:rsidR="00621915">
        <w:t>C2PA</w:t>
      </w:r>
      <w:r w:rsidRPr="003F2206">
        <w:t xml:space="preserve"> specifications?           </w:t>
      </w:r>
      <w:r w:rsidR="00093DD0">
        <w:tab/>
      </w:r>
      <w:r w:rsidR="00093DD0">
        <w:tab/>
      </w:r>
      <w:r w:rsidR="2D460A18" w:rsidRPr="003F2206">
        <w:t xml:space="preserve">            </w:t>
      </w:r>
      <w:r w:rsidRPr="003F2206">
        <w:t xml:space="preserve">YES   </w:t>
      </w:r>
      <w:sdt>
        <w:sdtPr>
          <w:id w:val="-308394765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F2206">
            <w:rPr>
              <w:rFonts w:ascii="MS Gothic" w:eastAsia="MS Gothic" w:hAnsi="MS Gothic"/>
            </w:rPr>
            <w:t>☐</w:t>
          </w:r>
        </w:sdtContent>
      </w:sdt>
    </w:p>
    <w:p w14:paraId="042CDF82" w14:textId="24D4702E" w:rsidR="003F2206" w:rsidRPr="003F2206" w:rsidRDefault="003F2206" w:rsidP="00C27682">
      <w:pPr>
        <w:spacing w:after="0"/>
      </w:pPr>
    </w:p>
    <w:p w14:paraId="356CE6E9" w14:textId="0981E670" w:rsidR="003F2206" w:rsidRPr="003F2206" w:rsidRDefault="003F2206" w:rsidP="003F2206">
      <w:pPr>
        <w:spacing w:after="0"/>
      </w:pPr>
      <w:r>
        <w:t xml:space="preserve">Are you willing to fully participate in at least </w:t>
      </w:r>
      <w:r w:rsidR="2CB5BDB6">
        <w:t>one Working</w:t>
      </w:r>
      <w:r w:rsidR="4D634B1D" w:rsidRPr="003F2206">
        <w:t xml:space="preserve"> </w:t>
      </w:r>
      <w:r w:rsidRPr="003F2206">
        <w:t>Group?</w:t>
      </w:r>
      <w:r w:rsidR="5DBC8B57" w:rsidRPr="003F2206">
        <w:t xml:space="preserve"> </w:t>
      </w:r>
      <w:r>
        <w:tab/>
      </w:r>
      <w:r>
        <w:tab/>
      </w:r>
      <w:r>
        <w:tab/>
      </w:r>
      <w:r w:rsidR="5DBC8B57" w:rsidRPr="003F2206">
        <w:t xml:space="preserve">           </w:t>
      </w:r>
      <w:r w:rsidR="1B39AA60" w:rsidRPr="003F2206">
        <w:t xml:space="preserve"> </w:t>
      </w:r>
      <w:r w:rsidRPr="003F2206">
        <w:t xml:space="preserve">YES   </w:t>
      </w:r>
      <w:sdt>
        <w:sdtPr>
          <w:id w:val="1093662085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F2206">
            <w:rPr>
              <w:rFonts w:ascii="MS Gothic" w:eastAsia="MS Gothic" w:hAnsi="MS Gothic"/>
            </w:rPr>
            <w:t>☐</w:t>
          </w:r>
        </w:sdtContent>
      </w:sdt>
    </w:p>
    <w:p w14:paraId="04E05767" w14:textId="2DE33FC1" w:rsidR="003F2206" w:rsidRPr="003F2206" w:rsidRDefault="003F2206" w:rsidP="00C27682">
      <w:pPr>
        <w:spacing w:after="0"/>
      </w:pPr>
    </w:p>
    <w:p w14:paraId="380555DE" w14:textId="2E348424" w:rsidR="003F2206" w:rsidRPr="003F2206" w:rsidRDefault="003F2206" w:rsidP="4F4EB373">
      <w:pPr>
        <w:spacing w:after="0"/>
        <w:rPr>
          <w:rFonts w:ascii="MS Gothic" w:eastAsia="MS Gothic" w:hAnsi="MS Gothic"/>
        </w:rPr>
      </w:pPr>
      <w:r>
        <w:t>Are you willing and able to pay a yearly fee of $5,000</w:t>
      </w:r>
      <w:r w:rsidR="725325F4">
        <w:t>*</w:t>
      </w:r>
      <w:r>
        <w:t xml:space="preserve">?  </w:t>
      </w:r>
      <w:r>
        <w:tab/>
      </w:r>
      <w:r>
        <w:tab/>
      </w:r>
      <w:r>
        <w:tab/>
      </w:r>
      <w:r>
        <w:tab/>
      </w:r>
      <w:r>
        <w:tab/>
      </w:r>
      <w:r w:rsidR="512F6DD2">
        <w:t xml:space="preserve">            </w:t>
      </w:r>
      <w:r w:rsidRPr="003F2206">
        <w:t xml:space="preserve">YES   </w:t>
      </w:r>
      <w:sdt>
        <w:sdtPr>
          <w:id w:val="214338531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F2206">
            <w:rPr>
              <w:rFonts w:ascii="MS Gothic" w:eastAsia="MS Gothic" w:hAnsi="MS Gothic"/>
            </w:rPr>
            <w:t>☐</w:t>
          </w:r>
        </w:sdtContent>
      </w:sdt>
    </w:p>
    <w:p w14:paraId="40D61D10" w14:textId="1487399C" w:rsidR="4F4EB373" w:rsidRDefault="4F4EB373" w:rsidP="4F4EB373">
      <w:pPr>
        <w:spacing w:after="0"/>
        <w:rPr>
          <w:rFonts w:ascii="MS Gothic" w:eastAsia="MS Gothic" w:hAnsi="MS Gothic"/>
        </w:rPr>
      </w:pPr>
    </w:p>
    <w:p w14:paraId="69751621" w14:textId="5DD2F0F5" w:rsidR="003F2206" w:rsidRPr="003F2206" w:rsidRDefault="00093DD0" w:rsidP="4F4EB373">
      <w:pPr>
        <w:spacing w:after="0"/>
      </w:pPr>
      <w:r>
        <w:t>Do you have a</w:t>
      </w:r>
      <w:r w:rsidR="003F2206">
        <w:t xml:space="preserve"> current contact within the </w:t>
      </w:r>
      <w:r>
        <w:t xml:space="preserve">C2PA </w:t>
      </w:r>
      <w:r w:rsidR="003F2206">
        <w:t>Organization (Mentor)?</w:t>
      </w:r>
      <w:r w:rsidR="404B82DC">
        <w:t xml:space="preserve"> </w:t>
      </w:r>
      <w:r>
        <w:tab/>
      </w:r>
      <w:r>
        <w:tab/>
      </w:r>
      <w:r>
        <w:tab/>
      </w:r>
      <w:r w:rsidR="404B82DC">
        <w:t xml:space="preserve">           YES   </w:t>
      </w:r>
      <w:r w:rsidR="404B82DC" w:rsidRPr="4F4EB373">
        <w:rPr>
          <w:rFonts w:ascii="MS Gothic" w:eastAsia="MS Gothic" w:hAnsi="MS Gothic"/>
        </w:rPr>
        <w:t>☐</w:t>
      </w:r>
    </w:p>
    <w:p w14:paraId="0D412CB1" w14:textId="63592667" w:rsidR="003F2206" w:rsidRPr="003F2206" w:rsidRDefault="003F2206" w:rsidP="4F4EB373"/>
    <w:tbl>
      <w:tblPr>
        <w:tblStyle w:val="TableGrid"/>
        <w:tblW w:w="93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385"/>
        <w:gridCol w:w="283"/>
        <w:gridCol w:w="4678"/>
      </w:tblGrid>
      <w:tr w:rsidR="003F2206" w14:paraId="430EF42C" w14:textId="77777777" w:rsidTr="78C08E56">
        <w:trPr>
          <w:trHeight w:val="474"/>
        </w:trPr>
        <w:tc>
          <w:tcPr>
            <w:tcW w:w="4385" w:type="dxa"/>
            <w:shd w:val="clear" w:color="auto" w:fill="F2F2F2" w:themeFill="background1" w:themeFillShade="F2"/>
          </w:tcPr>
          <w:p w14:paraId="795C2A67" w14:textId="77777777" w:rsidR="003F2206" w:rsidRDefault="003F2206" w:rsidP="78C08E56">
            <w:pPr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First Name, Last Name)</w:t>
            </w:r>
            <w:r w:rsidRPr="00660BD1">
              <w:rPr>
                <w:i/>
                <w:iCs/>
                <w:color w:val="BFBFBF" w:themeColor="background1" w:themeShade="BF"/>
              </w:rPr>
              <w:tab/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5FD3A4E1" w14:textId="77777777" w:rsidR="003F2206" w:rsidRPr="00660BD1" w:rsidRDefault="003F2206" w:rsidP="00282CBA">
            <w:pPr>
              <w:rPr>
                <w:i/>
                <w:iCs/>
                <w:color w:val="BFBFBF" w:themeColor="background1" w:themeShade="BF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5569487E" w14:textId="77777777" w:rsidR="003F2206" w:rsidRPr="00660BD1" w:rsidRDefault="003F2206" w:rsidP="78C08E56">
            <w:pPr>
              <w:rPr>
                <w:i/>
                <w:iCs/>
                <w:color w:val="000000" w:themeColor="text1"/>
              </w:rPr>
            </w:pPr>
            <w:r w:rsidRPr="78C08E56">
              <w:rPr>
                <w:i/>
                <w:iCs/>
                <w:color w:val="000000" w:themeColor="text1"/>
              </w:rPr>
              <w:t>(E-Mail Address)</w:t>
            </w:r>
          </w:p>
        </w:tc>
      </w:tr>
    </w:tbl>
    <w:p w14:paraId="1288C996" w14:textId="2AF4A1F4" w:rsidR="003F2206" w:rsidRPr="003F2206" w:rsidRDefault="003F2206">
      <w:pPr>
        <w:rPr>
          <w:sz w:val="16"/>
          <w:szCs w:val="16"/>
        </w:rPr>
      </w:pPr>
    </w:p>
    <w:p w14:paraId="05F5D9B2" w14:textId="37F32EC1" w:rsidR="003F2206" w:rsidRDefault="003F2206">
      <w:pPr>
        <w:rPr>
          <w:sz w:val="24"/>
          <w:szCs w:val="24"/>
        </w:rPr>
      </w:pPr>
      <w:r w:rsidRPr="78C08E56">
        <w:rPr>
          <w:sz w:val="24"/>
          <w:szCs w:val="24"/>
        </w:rPr>
        <w:t>Date:</w:t>
      </w:r>
      <w:r w:rsidR="13815A4D" w:rsidRPr="78C08E56">
        <w:rPr>
          <w:sz w:val="24"/>
          <w:szCs w:val="24"/>
        </w:rPr>
        <w:t xml:space="preserve"> </w:t>
      </w:r>
      <w:r w:rsidR="13815A4D" w:rsidRPr="78C08E56">
        <w:rPr>
          <w:i/>
          <w:iCs/>
          <w:sz w:val="24"/>
          <w:szCs w:val="24"/>
        </w:rPr>
        <w:t>DD-MM-YYYY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40"/>
      </w:tblGrid>
      <w:tr w:rsidR="003F2206" w14:paraId="0C3B4EEA" w14:textId="77777777" w:rsidTr="00E41354">
        <w:trPr>
          <w:trHeight w:val="664"/>
        </w:trPr>
        <w:tc>
          <w:tcPr>
            <w:tcW w:w="9343" w:type="dxa"/>
            <w:shd w:val="clear" w:color="auto" w:fill="F2F2F2" w:themeFill="background1" w:themeFillShade="F2"/>
          </w:tcPr>
          <w:p w14:paraId="6FBFC678" w14:textId="77777777" w:rsidR="003F2206" w:rsidRDefault="003F2206" w:rsidP="00282CBA">
            <w:pPr>
              <w:rPr>
                <w:i/>
                <w:iCs/>
                <w:color w:val="BFBFBF" w:themeColor="background1" w:themeShade="BF"/>
              </w:rPr>
            </w:pPr>
            <w:bookmarkStart w:id="11" w:name="_Hlk43277063"/>
          </w:p>
          <w:p w14:paraId="2B2DDD6F" w14:textId="05B7B74A" w:rsidR="003F2206" w:rsidRDefault="003F2206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00832F64" w14:textId="77777777" w:rsidR="003F2206" w:rsidRDefault="003F2206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1994BE46" w14:textId="2E4A0758" w:rsidR="003F2206" w:rsidRDefault="003F2206" w:rsidP="00282CBA">
            <w:pPr>
              <w:rPr>
                <w:i/>
                <w:iCs/>
                <w:color w:val="BFBFBF" w:themeColor="background1" w:themeShade="BF"/>
              </w:rPr>
            </w:pPr>
            <w:r>
              <w:rPr>
                <w:i/>
                <w:iCs/>
                <w:color w:val="BFBFBF" w:themeColor="background1" w:themeShade="BF"/>
              </w:rPr>
              <w:t>………………………………………………………………..                 …………………………………………………………………</w:t>
            </w:r>
          </w:p>
          <w:p w14:paraId="7A5439D3" w14:textId="74A89A31" w:rsidR="003F2206" w:rsidRDefault="003F2206" w:rsidP="00282CBA">
            <w:r w:rsidRPr="003F2206">
              <w:t xml:space="preserve">First Name, Last Name                                                  </w:t>
            </w:r>
            <w:r>
              <w:t xml:space="preserve"> Position</w:t>
            </w:r>
          </w:p>
        </w:tc>
      </w:tr>
      <w:bookmarkEnd w:id="11"/>
    </w:tbl>
    <w:p w14:paraId="30B50932" w14:textId="275965E1" w:rsidR="00093DD0" w:rsidRDefault="00093DD0" w:rsidP="003F2206">
      <w:pPr>
        <w:rPr>
          <w:sz w:val="24"/>
          <w:szCs w:val="24"/>
        </w:rPr>
      </w:pPr>
    </w:p>
    <w:p w14:paraId="2BA63D2F" w14:textId="77777777" w:rsidR="00093DD0" w:rsidRDefault="00093DD0">
      <w:pPr>
        <w:rPr>
          <w:sz w:val="24"/>
          <w:szCs w:val="24"/>
        </w:rPr>
      </w:pPr>
      <w:r>
        <w:rPr>
          <w:sz w:val="24"/>
          <w:szCs w:val="24"/>
        </w:rPr>
        <w:lastRenderedPageBreak/>
        <w:br w:type="page"/>
      </w:r>
    </w:p>
    <w:p w14:paraId="174E687A" w14:textId="20AA1D72" w:rsidR="003F2206" w:rsidRPr="003F2206" w:rsidRDefault="003F2206" w:rsidP="003F2206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------ ONLY </w:t>
      </w:r>
      <w:r w:rsidR="00093DD0">
        <w:rPr>
          <w:sz w:val="24"/>
          <w:szCs w:val="24"/>
        </w:rPr>
        <w:t>C2PA</w:t>
      </w:r>
      <w:r>
        <w:rPr>
          <w:sz w:val="24"/>
          <w:szCs w:val="24"/>
        </w:rPr>
        <w:t xml:space="preserve"> Internal ------</w:t>
      </w:r>
    </w:p>
    <w:p w14:paraId="36C6D5B8" w14:textId="3856D6BA" w:rsidR="003F2206" w:rsidRDefault="003F2206">
      <w:pPr>
        <w:rPr>
          <w:sz w:val="24"/>
          <w:szCs w:val="24"/>
        </w:rPr>
      </w:pPr>
      <w:r>
        <w:rPr>
          <w:sz w:val="24"/>
          <w:szCs w:val="24"/>
        </w:rPr>
        <w:t>COMMENTS: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3F2206" w14:paraId="1EAF1059" w14:textId="77777777" w:rsidTr="003F2206">
        <w:trPr>
          <w:trHeight w:val="664"/>
        </w:trPr>
        <w:tc>
          <w:tcPr>
            <w:tcW w:w="9343" w:type="dxa"/>
            <w:shd w:val="clear" w:color="auto" w:fill="FBE4D5" w:themeFill="accent2" w:themeFillTint="33"/>
          </w:tcPr>
          <w:p w14:paraId="12A04965" w14:textId="7FA9A923" w:rsidR="003F2206" w:rsidRDefault="003F2206" w:rsidP="00282CBA">
            <w:pPr>
              <w:rPr>
                <w:i/>
                <w:iCs/>
                <w:color w:val="BFBFBF" w:themeColor="background1" w:themeShade="BF"/>
              </w:rPr>
            </w:pPr>
            <w:r>
              <w:rPr>
                <w:i/>
                <w:iCs/>
                <w:color w:val="BFBFBF" w:themeColor="background1" w:themeShade="BF"/>
              </w:rPr>
              <w:t>(only for OMP Management Team)</w:t>
            </w:r>
          </w:p>
          <w:p w14:paraId="2A2C576C" w14:textId="77777777" w:rsidR="003F2206" w:rsidRDefault="003F2206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022298C3" w14:textId="77777777" w:rsidR="003F2206" w:rsidRDefault="003F2206" w:rsidP="00282CBA">
            <w:pPr>
              <w:rPr>
                <w:i/>
                <w:iCs/>
                <w:color w:val="BFBFBF" w:themeColor="background1" w:themeShade="BF"/>
              </w:rPr>
            </w:pPr>
          </w:p>
          <w:p w14:paraId="3AA06476" w14:textId="77777777" w:rsidR="003F2206" w:rsidRDefault="003F2206" w:rsidP="00282CBA"/>
          <w:p w14:paraId="0A998449" w14:textId="77777777" w:rsidR="003F2206" w:rsidRDefault="003F2206" w:rsidP="00282CBA"/>
          <w:p w14:paraId="18235864" w14:textId="77777777" w:rsidR="003F2206" w:rsidRDefault="003F2206" w:rsidP="00282CBA"/>
          <w:p w14:paraId="46C95A88" w14:textId="77777777" w:rsidR="003F2206" w:rsidRDefault="003F2206" w:rsidP="00282CBA"/>
          <w:p w14:paraId="44215654" w14:textId="77777777" w:rsidR="003F2206" w:rsidRDefault="003F2206" w:rsidP="00282CBA"/>
          <w:p w14:paraId="7FED3BDB" w14:textId="77777777" w:rsidR="003F2206" w:rsidRDefault="003F2206" w:rsidP="00282CBA"/>
          <w:p w14:paraId="608DC2B2" w14:textId="77777777" w:rsidR="003F2206" w:rsidRDefault="003F2206" w:rsidP="00282CBA"/>
          <w:p w14:paraId="0C57417F" w14:textId="77777777" w:rsidR="003F2206" w:rsidRDefault="003F2206" w:rsidP="00282CBA"/>
          <w:p w14:paraId="44C43E07" w14:textId="77777777" w:rsidR="003F2206" w:rsidRDefault="003F2206" w:rsidP="00282CBA"/>
          <w:p w14:paraId="217459C9" w14:textId="77777777" w:rsidR="003F2206" w:rsidRDefault="003F2206" w:rsidP="00282CBA"/>
          <w:p w14:paraId="666A5EFD" w14:textId="77777777" w:rsidR="003F2206" w:rsidRDefault="003F2206" w:rsidP="00282CBA"/>
          <w:p w14:paraId="19595235" w14:textId="77777777" w:rsidR="003F2206" w:rsidRDefault="003F2206" w:rsidP="00282CBA"/>
          <w:p w14:paraId="53CDF14E" w14:textId="19CAEFAC" w:rsidR="003F2206" w:rsidRDefault="003F2206" w:rsidP="00282CBA"/>
        </w:tc>
      </w:tr>
    </w:tbl>
    <w:p w14:paraId="76787DB3" w14:textId="77777777" w:rsidR="003F2206" w:rsidRPr="003F2206" w:rsidRDefault="003F2206">
      <w:pPr>
        <w:rPr>
          <w:sz w:val="24"/>
          <w:szCs w:val="24"/>
        </w:rPr>
      </w:pPr>
    </w:p>
    <w:sectPr w:rsidR="003F2206" w:rsidRPr="003F2206" w:rsidSect="00AC459C">
      <w:headerReference w:type="default" r:id="rId11"/>
      <w:footerReference w:type="default" r:id="rId12"/>
      <w:pgSz w:w="12240" w:h="15840"/>
      <w:pgMar w:top="1134" w:right="1440" w:bottom="1440" w:left="1440" w:header="568" w:footer="7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CF8F2" w14:textId="77777777" w:rsidR="006203C2" w:rsidRDefault="006203C2" w:rsidP="00016483">
      <w:pPr>
        <w:spacing w:after="0" w:line="240" w:lineRule="auto"/>
      </w:pPr>
      <w:r>
        <w:separator/>
      </w:r>
    </w:p>
  </w:endnote>
  <w:endnote w:type="continuationSeparator" w:id="0">
    <w:p w14:paraId="538B1CCA" w14:textId="77777777" w:rsidR="006203C2" w:rsidRDefault="006203C2" w:rsidP="00016483">
      <w:pPr>
        <w:spacing w:after="0" w:line="240" w:lineRule="auto"/>
      </w:pPr>
      <w:r>
        <w:continuationSeparator/>
      </w:r>
    </w:p>
  </w:endnote>
  <w:endnote w:type="continuationNotice" w:id="1">
    <w:p w14:paraId="0FBA6155" w14:textId="77777777" w:rsidR="006203C2" w:rsidRDefault="006203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6779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4CE643" w14:textId="77777777" w:rsidR="00E17718" w:rsidRDefault="00E17718" w:rsidP="00E17718">
        <w:pPr>
          <w:pStyle w:val="Footer"/>
          <w:pBdr>
            <w:top w:val="single" w:sz="8" w:space="1" w:color="auto"/>
          </w:pBdr>
          <w:jc w:val="center"/>
        </w:pPr>
      </w:p>
      <w:p w14:paraId="66C27917" w14:textId="52B5AB02" w:rsidR="00AC459C" w:rsidRDefault="00AC459C" w:rsidP="00E17718">
        <w:pPr>
          <w:pStyle w:val="Footer"/>
          <w:pBdr>
            <w:top w:val="single" w:sz="8" w:space="1" w:color="auto"/>
          </w:pBdr>
          <w:jc w:val="center"/>
        </w:pPr>
        <w:r w:rsidRPr="00AC459C">
          <w:t>V1.</w:t>
        </w:r>
        <w:r w:rsidR="00C304FE">
          <w:t>3</w:t>
        </w:r>
        <w:r w:rsidRPr="00AC459C">
          <w:t xml:space="preserve">                                         </w:t>
        </w:r>
        <w:r w:rsidR="00EC086E">
          <w:t>C2PA</w:t>
        </w:r>
        <w:r w:rsidRPr="00AC459C">
          <w:t xml:space="preserve"> </w:t>
        </w:r>
        <w:r w:rsidR="00B5718C">
          <w:t>General</w:t>
        </w:r>
        <w:r w:rsidRPr="00AC459C">
          <w:t xml:space="preserve"> Membership Questionnaire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65297" w14:textId="77777777" w:rsidR="006203C2" w:rsidRDefault="006203C2" w:rsidP="00016483">
      <w:pPr>
        <w:spacing w:after="0" w:line="240" w:lineRule="auto"/>
      </w:pPr>
      <w:r>
        <w:separator/>
      </w:r>
    </w:p>
  </w:footnote>
  <w:footnote w:type="continuationSeparator" w:id="0">
    <w:p w14:paraId="636BB71A" w14:textId="77777777" w:rsidR="006203C2" w:rsidRDefault="006203C2" w:rsidP="00016483">
      <w:pPr>
        <w:spacing w:after="0" w:line="240" w:lineRule="auto"/>
      </w:pPr>
      <w:r>
        <w:continuationSeparator/>
      </w:r>
    </w:p>
  </w:footnote>
  <w:footnote w:type="continuationNotice" w:id="1">
    <w:p w14:paraId="0FBE1FF2" w14:textId="77777777" w:rsidR="006203C2" w:rsidRDefault="006203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5C7A5" w14:textId="625FC6AA" w:rsidR="00E17718" w:rsidRPr="00AC459C" w:rsidRDefault="00FB6C9C" w:rsidP="001552D7">
    <w:pPr>
      <w:pStyle w:val="Header"/>
      <w:pBdr>
        <w:bottom w:val="single" w:sz="8" w:space="1" w:color="auto"/>
      </w:pBdr>
    </w:pPr>
    <w:r>
      <w:t>C2PA</w:t>
    </w:r>
    <w:r w:rsidR="00016483" w:rsidRPr="00AC459C">
      <w:t xml:space="preserve"> </w:t>
    </w:r>
    <w:r w:rsidR="00B5718C">
      <w:t>General</w:t>
    </w:r>
    <w:r w:rsidR="00016483" w:rsidRPr="00AC459C">
      <w:t xml:space="preserve"> Membership Questionnaire</w:t>
    </w:r>
    <w:r w:rsidR="00800D4F" w:rsidRPr="00800D4F">
      <w:rPr>
        <w:noProof/>
      </w:rPr>
      <w:t xml:space="preserve"> </w:t>
    </w:r>
    <w:r w:rsidR="001552D7">
      <w:rPr>
        <w:noProof/>
      </w:rPr>
      <w:t xml:space="preserve">                                                                                               </w:t>
    </w:r>
    <w:r w:rsidR="001552D7">
      <w:rPr>
        <w:noProof/>
      </w:rPr>
      <w:drawing>
        <wp:inline distT="0" distB="0" distL="0" distR="0" wp14:anchorId="632334BA" wp14:editId="57EDDD70">
          <wp:extent cx="418800" cy="326664"/>
          <wp:effectExtent l="0" t="0" r="63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5779" cy="3477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BF40BD" w14:textId="77777777" w:rsidR="00016483" w:rsidRDefault="00016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6537"/>
    <w:multiLevelType w:val="hybridMultilevel"/>
    <w:tmpl w:val="54F83DA8"/>
    <w:lvl w:ilvl="0" w:tplc="4C70E4FC">
      <w:start w:val="5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7D6535"/>
    <w:multiLevelType w:val="hybridMultilevel"/>
    <w:tmpl w:val="74462E96"/>
    <w:lvl w:ilvl="0" w:tplc="9FF4020A">
      <w:start w:val="5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TQwsjCyMDczN7dU0lEKTi0uzszPAykwrgUAQA7xlSwAAAA="/>
  </w:docVars>
  <w:rsids>
    <w:rsidRoot w:val="00016483"/>
    <w:rsid w:val="00016483"/>
    <w:rsid w:val="000167B6"/>
    <w:rsid w:val="00077768"/>
    <w:rsid w:val="00093DD0"/>
    <w:rsid w:val="001552D7"/>
    <w:rsid w:val="00175DAC"/>
    <w:rsid w:val="001A73B1"/>
    <w:rsid w:val="001C4422"/>
    <w:rsid w:val="00286847"/>
    <w:rsid w:val="00336F11"/>
    <w:rsid w:val="003F2206"/>
    <w:rsid w:val="00447EAF"/>
    <w:rsid w:val="004708E0"/>
    <w:rsid w:val="004C2259"/>
    <w:rsid w:val="0050532F"/>
    <w:rsid w:val="005772EA"/>
    <w:rsid w:val="006203C2"/>
    <w:rsid w:val="00621915"/>
    <w:rsid w:val="00660BD1"/>
    <w:rsid w:val="00666F75"/>
    <w:rsid w:val="00725689"/>
    <w:rsid w:val="007576E5"/>
    <w:rsid w:val="00766EA2"/>
    <w:rsid w:val="007A0513"/>
    <w:rsid w:val="007A32A9"/>
    <w:rsid w:val="007B1EDA"/>
    <w:rsid w:val="00800D4F"/>
    <w:rsid w:val="0080498D"/>
    <w:rsid w:val="00843A88"/>
    <w:rsid w:val="009515AD"/>
    <w:rsid w:val="00AC459C"/>
    <w:rsid w:val="00B5718C"/>
    <w:rsid w:val="00B97AA9"/>
    <w:rsid w:val="00C27682"/>
    <w:rsid w:val="00C304FE"/>
    <w:rsid w:val="00C943AD"/>
    <w:rsid w:val="00D345F7"/>
    <w:rsid w:val="00E17718"/>
    <w:rsid w:val="00E41354"/>
    <w:rsid w:val="00EC086E"/>
    <w:rsid w:val="00EE5ACE"/>
    <w:rsid w:val="00FB6C9C"/>
    <w:rsid w:val="03816C60"/>
    <w:rsid w:val="06FBE0E2"/>
    <w:rsid w:val="0BC9ED50"/>
    <w:rsid w:val="1256C0A8"/>
    <w:rsid w:val="13815A4D"/>
    <w:rsid w:val="1474374E"/>
    <w:rsid w:val="15A5C937"/>
    <w:rsid w:val="1968B998"/>
    <w:rsid w:val="1B39AA60"/>
    <w:rsid w:val="1DE4FBDB"/>
    <w:rsid w:val="2CB5BDB6"/>
    <w:rsid w:val="2D460A18"/>
    <w:rsid w:val="2F9EDD8C"/>
    <w:rsid w:val="3C12E0F6"/>
    <w:rsid w:val="3F0CF3E8"/>
    <w:rsid w:val="3FF3798F"/>
    <w:rsid w:val="404B82DC"/>
    <w:rsid w:val="40ED8867"/>
    <w:rsid w:val="428958C8"/>
    <w:rsid w:val="4AB56141"/>
    <w:rsid w:val="4D3F7E47"/>
    <w:rsid w:val="4D634B1D"/>
    <w:rsid w:val="4F2AF73A"/>
    <w:rsid w:val="4F4EB373"/>
    <w:rsid w:val="512F6DD2"/>
    <w:rsid w:val="5C685230"/>
    <w:rsid w:val="5DBC8B57"/>
    <w:rsid w:val="5F6CC4C3"/>
    <w:rsid w:val="61B5CEB1"/>
    <w:rsid w:val="63A8B76B"/>
    <w:rsid w:val="641C51BE"/>
    <w:rsid w:val="656915B7"/>
    <w:rsid w:val="6F6C9486"/>
    <w:rsid w:val="725325F4"/>
    <w:rsid w:val="745445AC"/>
    <w:rsid w:val="758294A0"/>
    <w:rsid w:val="78C08E56"/>
    <w:rsid w:val="7C930703"/>
    <w:rsid w:val="7EA91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971892"/>
  <w15:chartTrackingRefBased/>
  <w15:docId w15:val="{3AC09965-8B5C-4082-9F7D-6C8262E1B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7B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4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4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164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483"/>
    <w:rPr>
      <w:lang w:val="en-GB"/>
    </w:rPr>
  </w:style>
  <w:style w:type="table" w:styleId="TableGrid">
    <w:name w:val="Table Grid"/>
    <w:basedOn w:val="TableNormal"/>
    <w:uiPriority w:val="39"/>
    <w:rsid w:val="0095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22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B4065-DCCA-48A5-8DBE-EF882477BA1F}"/>
      </w:docPartPr>
      <w:docPartBody>
        <w:p w:rsidR="00754A26" w:rsidRDefault="00754A2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4A26"/>
    <w:rsid w:val="00367D3C"/>
    <w:rsid w:val="00754A26"/>
    <w:rsid w:val="00835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0169FA4166FC4096141FBCEDEF8635" ma:contentTypeVersion="6" ma:contentTypeDescription="Create a new document." ma:contentTypeScope="" ma:versionID="5baf98b5a2a725593b546a9c47f16350">
  <xsd:schema xmlns:xsd="http://www.w3.org/2001/XMLSchema" xmlns:xs="http://www.w3.org/2001/XMLSchema" xmlns:p="http://schemas.microsoft.com/office/2006/metadata/properties" xmlns:ns2="c754ee8a-092a-4188-95ac-cdb2d958c134" xmlns:ns3="9dc31534-7109-48dc-8c39-3a5e87db2606" targetNamespace="http://schemas.microsoft.com/office/2006/metadata/properties" ma:root="true" ma:fieldsID="032714f81ed415fe3a1020d4de48dc70" ns2:_="" ns3:_="">
    <xsd:import namespace="c754ee8a-092a-4188-95ac-cdb2d958c134"/>
    <xsd:import namespace="9dc31534-7109-48dc-8c39-3a5e87db26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ee8a-092a-4188-95ac-cdb2d958c1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c31534-7109-48dc-8c39-3a5e87db260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127998-AB9A-44EF-A953-5C28AD8C426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FC4BCF-0B77-4D93-AC8B-81DF4A25D8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CC3C41-D590-4620-9DD1-08A9DFC9A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54ee8a-092a-4188-95ac-cdb2d958c134"/>
    <ds:schemaRef ds:uri="9dc31534-7109-48dc-8c39-3a5e87db26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146519-B60D-49AA-B45C-CFBB72911F9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85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McIlroy</dc:creator>
  <cp:keywords/>
  <dc:description/>
  <cp:lastModifiedBy>Andrew Jenks</cp:lastModifiedBy>
  <cp:revision>5</cp:revision>
  <dcterms:created xsi:type="dcterms:W3CDTF">2021-03-16T16:55:00Z</dcterms:created>
  <dcterms:modified xsi:type="dcterms:W3CDTF">2021-03-18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0169FA4166FC4096141FBCEDEF8635</vt:lpwstr>
  </property>
</Properties>
</file>